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8262" w14:textId="5224955E" w:rsidR="00233F93" w:rsidRDefault="00646447" w:rsidP="00233F93">
      <w:pPr>
        <w:pStyle w:val="NoSpacing"/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646447">
        <w:rPr>
          <w:rFonts w:ascii="Arial" w:hAnsi="Arial" w:cs="Arial"/>
          <w:b/>
          <w:sz w:val="32"/>
          <w:szCs w:val="32"/>
          <w:highlight w:val="yellow"/>
        </w:rPr>
        <w:t>YOUR COMPANY</w:t>
      </w:r>
      <w:r w:rsidR="00233F93" w:rsidRPr="00646447">
        <w:rPr>
          <w:rFonts w:ascii="Arial" w:hAnsi="Arial" w:cs="Arial"/>
          <w:b/>
          <w:sz w:val="32"/>
          <w:szCs w:val="32"/>
          <w:highlight w:val="yellow"/>
        </w:rPr>
        <w:t xml:space="preserve"> PTE. LTD.</w:t>
      </w:r>
    </w:p>
    <w:p w14:paraId="249ADD71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orporated in the Republic of Singapore</w:t>
      </w:r>
    </w:p>
    <w:p w14:paraId="642E0AD8" w14:textId="3C3DDB84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y No. </w:t>
      </w:r>
      <w:r w:rsidR="00646447">
        <w:rPr>
          <w:rFonts w:ascii="Arial" w:hAnsi="Arial" w:cs="Arial"/>
          <w:sz w:val="24"/>
          <w:szCs w:val="24"/>
          <w:highlight w:val="yellow"/>
        </w:rPr>
        <w:t>########X</w:t>
      </w:r>
    </w:p>
    <w:p w14:paraId="5562F5A8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he “Company”)</w:t>
      </w:r>
    </w:p>
    <w:p w14:paraId="50770B2B" w14:textId="77777777" w:rsidR="00233F93" w:rsidRPr="004B6419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01F441FF" w14:textId="72424613" w:rsidR="00233F93" w:rsidRDefault="008A1DAD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RECTORS’ RESOLUTIONS IN WRITING PASSED PURSUANT TO THE COMPANY’S CONSTITUTION</w:t>
      </w:r>
    </w:p>
    <w:p w14:paraId="12949128" w14:textId="77777777" w:rsidR="00233F93" w:rsidRDefault="00233F93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89163E1" w14:textId="73D3D980" w:rsidR="00233F93" w:rsidRPr="009A69FB" w:rsidRDefault="00233F93" w:rsidP="00233F93">
      <w:pPr>
        <w:pStyle w:val="NoSpacing"/>
        <w:spacing w:line="360" w:lineRule="auto"/>
        <w:rPr>
          <w:rFonts w:ascii="Arial" w:hAnsi="Arial" w:cs="Arial"/>
          <w:b/>
        </w:rPr>
      </w:pPr>
    </w:p>
    <w:p w14:paraId="0FF6AD7C" w14:textId="5D189B76" w:rsidR="009A69FB" w:rsidRPr="009A69FB" w:rsidRDefault="009A69FB" w:rsidP="00233F93">
      <w:pPr>
        <w:pStyle w:val="NoSpacing"/>
        <w:spacing w:line="360" w:lineRule="auto"/>
        <w:rPr>
          <w:rFonts w:ascii="Arial" w:hAnsi="Arial" w:cs="Arial"/>
          <w:b/>
        </w:rPr>
      </w:pPr>
      <w:r w:rsidRPr="009A69FB">
        <w:rPr>
          <w:rFonts w:ascii="Arial" w:hAnsi="Arial" w:cs="Arial"/>
          <w:b/>
        </w:rPr>
        <w:t>CHANGE OF AUTHORIZED SIGNATORIES</w:t>
      </w:r>
    </w:p>
    <w:p w14:paraId="1410D310" w14:textId="5B87E8AA" w:rsidR="009A69FB" w:rsidRPr="009A69FB" w:rsidRDefault="009A69FB" w:rsidP="009A69FB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b/>
        </w:rPr>
      </w:pPr>
      <w:r w:rsidRPr="009A69FB">
        <w:rPr>
          <w:rFonts w:ascii="Arial" w:hAnsi="Arial" w:cs="Arial"/>
          <w:b/>
        </w:rPr>
        <w:t>UNITED OVERSEAS BANK LIMTED (the “Bank”)</w:t>
      </w:r>
    </w:p>
    <w:p w14:paraId="07F5ACE9" w14:textId="77777777" w:rsidR="009A69FB" w:rsidRPr="009A69FB" w:rsidRDefault="009A69FB" w:rsidP="009A69FB">
      <w:pPr>
        <w:pStyle w:val="NoSpacing"/>
        <w:spacing w:line="360" w:lineRule="auto"/>
        <w:rPr>
          <w:rFonts w:ascii="Arial" w:hAnsi="Arial" w:cs="Arial"/>
          <w:b/>
        </w:rPr>
      </w:pPr>
    </w:p>
    <w:p w14:paraId="214C038E" w14:textId="03989772" w:rsidR="009A69FB" w:rsidRPr="009A69FB" w:rsidRDefault="009A69FB" w:rsidP="00233F93">
      <w:pPr>
        <w:pStyle w:val="NoSpacing"/>
        <w:spacing w:line="360" w:lineRule="auto"/>
        <w:rPr>
          <w:rFonts w:ascii="Arial" w:hAnsi="Arial" w:cs="Arial"/>
          <w:b/>
        </w:rPr>
      </w:pPr>
      <w:r w:rsidRPr="009A69FB">
        <w:rPr>
          <w:rFonts w:ascii="Arial" w:hAnsi="Arial" w:cs="Arial"/>
          <w:b/>
        </w:rPr>
        <w:t>RESOLVED THAT:</w:t>
      </w:r>
    </w:p>
    <w:p w14:paraId="478BA086" w14:textId="7F3C39BE" w:rsidR="009A69FB" w:rsidRPr="009A69FB" w:rsidRDefault="009A69FB" w:rsidP="009A69FB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  <w:bCs/>
        </w:rPr>
      </w:pPr>
      <w:r w:rsidRPr="009A69FB">
        <w:rPr>
          <w:rFonts w:ascii="Arial" w:hAnsi="Arial" w:cs="Arial"/>
          <w:bCs/>
        </w:rPr>
        <w:t>__Name____ be removed as an authorized signatory of all the Company’s account(s) maintained with the Bank.</w:t>
      </w:r>
    </w:p>
    <w:p w14:paraId="44802C6D" w14:textId="4CE0778B" w:rsidR="009A69FB" w:rsidRPr="009A69FB" w:rsidRDefault="009A69FB" w:rsidP="009A69FB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  <w:bCs/>
        </w:rPr>
      </w:pPr>
      <w:r w:rsidRPr="009A69FB">
        <w:rPr>
          <w:rFonts w:ascii="Arial" w:hAnsi="Arial" w:cs="Arial"/>
          <w:bCs/>
        </w:rPr>
        <w:t>The following person(s) remain as the authorized signatories to the Company’s account(s) maintained with the Bank:</w:t>
      </w:r>
    </w:p>
    <w:p w14:paraId="5A56EE21" w14:textId="53FA51A3" w:rsidR="009A69FB" w:rsidRPr="009A69FB" w:rsidRDefault="009A69FB" w:rsidP="009A69FB">
      <w:pPr>
        <w:pStyle w:val="NoSpacing"/>
        <w:spacing w:line="360" w:lineRule="auto"/>
        <w:rPr>
          <w:rFonts w:ascii="Arial" w:hAnsi="Arial" w:cs="Arial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4"/>
        <w:gridCol w:w="280"/>
        <w:gridCol w:w="3891"/>
        <w:gridCol w:w="3171"/>
      </w:tblGrid>
      <w:tr w:rsidR="006D01AB" w:rsidRPr="009A69FB" w14:paraId="3E440695" w14:textId="518070F0" w:rsidTr="006D01AB">
        <w:tc>
          <w:tcPr>
            <w:tcW w:w="5855" w:type="dxa"/>
            <w:gridSpan w:val="3"/>
          </w:tcPr>
          <w:p w14:paraId="4978E708" w14:textId="3BB0EF5A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/>
              </w:rPr>
            </w:pPr>
            <w:r w:rsidRPr="009A69FB">
              <w:rPr>
                <w:rFonts w:ascii="Arial" w:hAnsi="Arial" w:cs="Arial"/>
                <w:b/>
              </w:rPr>
              <w:t>Signature Group A</w:t>
            </w:r>
          </w:p>
        </w:tc>
        <w:tc>
          <w:tcPr>
            <w:tcW w:w="3171" w:type="dxa"/>
          </w:tcPr>
          <w:p w14:paraId="47799ACD" w14:textId="1B8DA476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pecimen signature</w:t>
            </w:r>
          </w:p>
        </w:tc>
      </w:tr>
      <w:tr w:rsidR="006D01AB" w:rsidRPr="009A69FB" w14:paraId="5A81527A" w14:textId="1F348EBB" w:rsidTr="006D01AB">
        <w:tc>
          <w:tcPr>
            <w:tcW w:w="1684" w:type="dxa"/>
          </w:tcPr>
          <w:p w14:paraId="52BD5274" w14:textId="485659CA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Name</w:t>
            </w:r>
          </w:p>
        </w:tc>
        <w:tc>
          <w:tcPr>
            <w:tcW w:w="280" w:type="dxa"/>
          </w:tcPr>
          <w:p w14:paraId="17FB41EF" w14:textId="7B8092F9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:</w:t>
            </w:r>
          </w:p>
        </w:tc>
        <w:tc>
          <w:tcPr>
            <w:tcW w:w="3891" w:type="dxa"/>
          </w:tcPr>
          <w:p w14:paraId="4410FB31" w14:textId="0A442ED5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Full name</w:t>
            </w:r>
          </w:p>
        </w:tc>
        <w:tc>
          <w:tcPr>
            <w:tcW w:w="3171" w:type="dxa"/>
          </w:tcPr>
          <w:p w14:paraId="3E5450C2" w14:textId="77777777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</w:p>
        </w:tc>
      </w:tr>
      <w:tr w:rsidR="006D01AB" w:rsidRPr="009A69FB" w14:paraId="1609087C" w14:textId="43AAFE7D" w:rsidTr="006D01AB">
        <w:tc>
          <w:tcPr>
            <w:tcW w:w="1684" w:type="dxa"/>
          </w:tcPr>
          <w:p w14:paraId="2E45FDB2" w14:textId="13CAD01C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NRIC</w:t>
            </w:r>
            <w:r>
              <w:rPr>
                <w:rFonts w:ascii="Arial" w:hAnsi="Arial" w:cs="Arial"/>
                <w:bCs/>
              </w:rPr>
              <w:t>/Passport</w:t>
            </w:r>
          </w:p>
        </w:tc>
        <w:tc>
          <w:tcPr>
            <w:tcW w:w="280" w:type="dxa"/>
          </w:tcPr>
          <w:p w14:paraId="048A3682" w14:textId="0E935498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:</w:t>
            </w:r>
          </w:p>
        </w:tc>
        <w:tc>
          <w:tcPr>
            <w:tcW w:w="3891" w:type="dxa"/>
          </w:tcPr>
          <w:p w14:paraId="4E22544E" w14:textId="202F6DB4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S00000000X</w:t>
            </w:r>
          </w:p>
        </w:tc>
        <w:tc>
          <w:tcPr>
            <w:tcW w:w="3171" w:type="dxa"/>
          </w:tcPr>
          <w:p w14:paraId="11F1DD5A" w14:textId="77777777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</w:p>
        </w:tc>
      </w:tr>
      <w:tr w:rsidR="006D01AB" w:rsidRPr="009A69FB" w14:paraId="27DCDB25" w14:textId="06C5744E" w:rsidTr="006D01AB">
        <w:tc>
          <w:tcPr>
            <w:tcW w:w="1684" w:type="dxa"/>
          </w:tcPr>
          <w:p w14:paraId="73972FD8" w14:textId="7FA46C43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Nationality</w:t>
            </w:r>
          </w:p>
        </w:tc>
        <w:tc>
          <w:tcPr>
            <w:tcW w:w="280" w:type="dxa"/>
          </w:tcPr>
          <w:p w14:paraId="1EECBFA3" w14:textId="452101B1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:</w:t>
            </w:r>
          </w:p>
        </w:tc>
        <w:tc>
          <w:tcPr>
            <w:tcW w:w="3891" w:type="dxa"/>
          </w:tcPr>
          <w:p w14:paraId="0A137785" w14:textId="77A79F7A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Singapore Citizen</w:t>
            </w:r>
          </w:p>
        </w:tc>
        <w:tc>
          <w:tcPr>
            <w:tcW w:w="3171" w:type="dxa"/>
          </w:tcPr>
          <w:p w14:paraId="600B8710" w14:textId="77777777" w:rsidR="006D01AB" w:rsidRPr="009A69FB" w:rsidRDefault="006D01AB" w:rsidP="009A69FB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</w:p>
        </w:tc>
      </w:tr>
    </w:tbl>
    <w:p w14:paraId="451AB866" w14:textId="65A52739" w:rsidR="009A69FB" w:rsidRPr="009A69FB" w:rsidRDefault="009A69FB" w:rsidP="009A69FB">
      <w:pPr>
        <w:pStyle w:val="NoSpacing"/>
        <w:spacing w:line="360" w:lineRule="auto"/>
        <w:rPr>
          <w:rFonts w:ascii="Arial" w:hAnsi="Arial" w:cs="Arial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4"/>
        <w:gridCol w:w="280"/>
        <w:gridCol w:w="3891"/>
        <w:gridCol w:w="3171"/>
      </w:tblGrid>
      <w:tr w:rsidR="006D01AB" w:rsidRPr="009A69FB" w14:paraId="061B455D" w14:textId="0A0484C3" w:rsidTr="006D01AB">
        <w:tc>
          <w:tcPr>
            <w:tcW w:w="5855" w:type="dxa"/>
            <w:gridSpan w:val="3"/>
          </w:tcPr>
          <w:p w14:paraId="74413F03" w14:textId="7D1B6165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/>
              </w:rPr>
            </w:pPr>
            <w:r w:rsidRPr="009A69FB">
              <w:rPr>
                <w:rFonts w:ascii="Arial" w:hAnsi="Arial" w:cs="Arial"/>
                <w:b/>
              </w:rPr>
              <w:t>Signature Group B</w:t>
            </w:r>
          </w:p>
        </w:tc>
        <w:tc>
          <w:tcPr>
            <w:tcW w:w="3171" w:type="dxa"/>
          </w:tcPr>
          <w:p w14:paraId="6A65F4EB" w14:textId="3AFAC789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pecimen signature</w:t>
            </w:r>
            <w:bookmarkStart w:id="0" w:name="_GoBack"/>
            <w:bookmarkEnd w:id="0"/>
          </w:p>
        </w:tc>
      </w:tr>
      <w:tr w:rsidR="006D01AB" w:rsidRPr="009A69FB" w14:paraId="3C8C1DBD" w14:textId="6471D188" w:rsidTr="006D01AB">
        <w:tc>
          <w:tcPr>
            <w:tcW w:w="1684" w:type="dxa"/>
          </w:tcPr>
          <w:p w14:paraId="5F40AA38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Name</w:t>
            </w:r>
          </w:p>
        </w:tc>
        <w:tc>
          <w:tcPr>
            <w:tcW w:w="280" w:type="dxa"/>
          </w:tcPr>
          <w:p w14:paraId="4ECF1157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:</w:t>
            </w:r>
          </w:p>
        </w:tc>
        <w:tc>
          <w:tcPr>
            <w:tcW w:w="3891" w:type="dxa"/>
          </w:tcPr>
          <w:p w14:paraId="78D91F21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Full name</w:t>
            </w:r>
          </w:p>
        </w:tc>
        <w:tc>
          <w:tcPr>
            <w:tcW w:w="3171" w:type="dxa"/>
          </w:tcPr>
          <w:p w14:paraId="7D803967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</w:p>
        </w:tc>
      </w:tr>
      <w:tr w:rsidR="006D01AB" w:rsidRPr="009A69FB" w14:paraId="3AC3C09D" w14:textId="3B270CF2" w:rsidTr="006D01AB">
        <w:tc>
          <w:tcPr>
            <w:tcW w:w="1684" w:type="dxa"/>
          </w:tcPr>
          <w:p w14:paraId="665DB319" w14:textId="1799AFE3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NRIC</w:t>
            </w:r>
            <w:r>
              <w:rPr>
                <w:rFonts w:ascii="Arial" w:hAnsi="Arial" w:cs="Arial"/>
                <w:bCs/>
              </w:rPr>
              <w:t>/Passport</w:t>
            </w:r>
          </w:p>
        </w:tc>
        <w:tc>
          <w:tcPr>
            <w:tcW w:w="280" w:type="dxa"/>
          </w:tcPr>
          <w:p w14:paraId="33ACC550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:</w:t>
            </w:r>
          </w:p>
        </w:tc>
        <w:tc>
          <w:tcPr>
            <w:tcW w:w="3891" w:type="dxa"/>
          </w:tcPr>
          <w:p w14:paraId="061A51E0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S00000000X</w:t>
            </w:r>
          </w:p>
        </w:tc>
        <w:tc>
          <w:tcPr>
            <w:tcW w:w="3171" w:type="dxa"/>
          </w:tcPr>
          <w:p w14:paraId="64286260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</w:p>
        </w:tc>
      </w:tr>
      <w:tr w:rsidR="006D01AB" w:rsidRPr="009A69FB" w14:paraId="08AD0A60" w14:textId="7C52DB22" w:rsidTr="006D01AB">
        <w:tc>
          <w:tcPr>
            <w:tcW w:w="1684" w:type="dxa"/>
          </w:tcPr>
          <w:p w14:paraId="02C11065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Nationality</w:t>
            </w:r>
          </w:p>
        </w:tc>
        <w:tc>
          <w:tcPr>
            <w:tcW w:w="280" w:type="dxa"/>
          </w:tcPr>
          <w:p w14:paraId="439E9F80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:</w:t>
            </w:r>
          </w:p>
        </w:tc>
        <w:tc>
          <w:tcPr>
            <w:tcW w:w="3891" w:type="dxa"/>
          </w:tcPr>
          <w:p w14:paraId="3759BCCE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  <w:r w:rsidRPr="009A69FB">
              <w:rPr>
                <w:rFonts w:ascii="Arial" w:hAnsi="Arial" w:cs="Arial"/>
                <w:bCs/>
              </w:rPr>
              <w:t>Singapore Citizen</w:t>
            </w:r>
          </w:p>
        </w:tc>
        <w:tc>
          <w:tcPr>
            <w:tcW w:w="3171" w:type="dxa"/>
          </w:tcPr>
          <w:p w14:paraId="11AD9486" w14:textId="77777777" w:rsidR="006D01AB" w:rsidRPr="009A69FB" w:rsidRDefault="006D01AB" w:rsidP="00512A0E">
            <w:pPr>
              <w:pStyle w:val="NoSpacing"/>
              <w:spacing w:line="360" w:lineRule="auto"/>
              <w:rPr>
                <w:rFonts w:ascii="Arial" w:hAnsi="Arial" w:cs="Arial"/>
                <w:bCs/>
              </w:rPr>
            </w:pPr>
          </w:p>
        </w:tc>
      </w:tr>
    </w:tbl>
    <w:p w14:paraId="0BDE8FD9" w14:textId="77777777" w:rsidR="009A69FB" w:rsidRPr="009A69FB" w:rsidRDefault="009A69FB" w:rsidP="009A69FB">
      <w:pPr>
        <w:pStyle w:val="NoSpacing"/>
        <w:spacing w:line="360" w:lineRule="auto"/>
        <w:rPr>
          <w:rFonts w:ascii="Arial" w:hAnsi="Arial" w:cs="Arial"/>
          <w:bCs/>
        </w:rPr>
      </w:pPr>
    </w:p>
    <w:p w14:paraId="689F9FE3" w14:textId="04935C4A" w:rsidR="009A69FB" w:rsidRPr="009A69FB" w:rsidRDefault="009A69FB" w:rsidP="009A69FB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  <w:bCs/>
        </w:rPr>
      </w:pPr>
      <w:r w:rsidRPr="009A69FB">
        <w:rPr>
          <w:rFonts w:ascii="Arial" w:hAnsi="Arial" w:cs="Arial"/>
          <w:bCs/>
        </w:rPr>
        <w:t>The account(s) are to be operated in the following manner:</w:t>
      </w:r>
    </w:p>
    <w:p w14:paraId="24482B1F" w14:textId="7FAB0C7D" w:rsidR="009A69FB" w:rsidRPr="009A69FB" w:rsidRDefault="009A69FB" w:rsidP="009A69FB">
      <w:pPr>
        <w:pStyle w:val="NoSpacing"/>
        <w:spacing w:line="360" w:lineRule="auto"/>
        <w:ind w:left="720"/>
        <w:rPr>
          <w:rFonts w:ascii="Arial" w:hAnsi="Arial" w:cs="Arial"/>
          <w:bCs/>
        </w:rPr>
      </w:pPr>
    </w:p>
    <w:p w14:paraId="600B1B82" w14:textId="58A92393" w:rsidR="009A69FB" w:rsidRDefault="009A69FB" w:rsidP="009A69FB">
      <w:pPr>
        <w:pStyle w:val="NoSpacing"/>
        <w:spacing w:line="360" w:lineRule="auto"/>
        <w:ind w:left="720"/>
        <w:rPr>
          <w:rFonts w:ascii="Arial" w:hAnsi="Arial" w:cs="Arial"/>
          <w:bCs/>
        </w:rPr>
      </w:pPr>
      <w:r w:rsidRPr="009A69FB">
        <w:rPr>
          <w:rFonts w:ascii="Arial" w:hAnsi="Arial" w:cs="Arial"/>
          <w:bCs/>
        </w:rPr>
        <w:t>Signature Group A to sign for amounts with no limit in the currency of the account(s) opened.</w:t>
      </w:r>
    </w:p>
    <w:p w14:paraId="6BC693AB" w14:textId="77777777" w:rsidR="009A69FB" w:rsidRPr="009A69FB" w:rsidRDefault="009A69FB" w:rsidP="009A69FB">
      <w:pPr>
        <w:pStyle w:val="NoSpacing"/>
        <w:spacing w:line="360" w:lineRule="auto"/>
        <w:ind w:left="720"/>
        <w:rPr>
          <w:rFonts w:ascii="Arial" w:hAnsi="Arial" w:cs="Arial"/>
          <w:bCs/>
        </w:rPr>
      </w:pPr>
    </w:p>
    <w:p w14:paraId="2526879D" w14:textId="3C1BFC16" w:rsidR="009A69FB" w:rsidRDefault="009A69FB" w:rsidP="009A69FB">
      <w:pPr>
        <w:pStyle w:val="NoSpacing"/>
        <w:spacing w:line="360" w:lineRule="auto"/>
        <w:ind w:left="720"/>
        <w:rPr>
          <w:rFonts w:ascii="Arial" w:hAnsi="Arial" w:cs="Arial"/>
          <w:bCs/>
        </w:rPr>
      </w:pPr>
      <w:r w:rsidRPr="009A69FB">
        <w:rPr>
          <w:rFonts w:ascii="Arial" w:hAnsi="Arial" w:cs="Arial"/>
          <w:bCs/>
        </w:rPr>
        <w:t>Signature Group B to sign for amounts up to SGD200,000 in the currency of the account(s) opened.</w:t>
      </w:r>
    </w:p>
    <w:p w14:paraId="18A2A04D" w14:textId="7012E9AB" w:rsidR="009A69FB" w:rsidRPr="009A69FB" w:rsidRDefault="009A69FB" w:rsidP="009A69FB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</w:rPr>
        <w:lastRenderedPageBreak/>
        <w:t>The change of authorized signatories to take effect upon the Bank’s receipt of these resolutions.</w:t>
      </w:r>
    </w:p>
    <w:p w14:paraId="209B29FA" w14:textId="58375EC7" w:rsidR="009A69FB" w:rsidRDefault="009A69FB" w:rsidP="009A69FB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</w:rPr>
        <w:t>A certified copy of these resolutions be forwarded to the Bank.</w:t>
      </w:r>
    </w:p>
    <w:p w14:paraId="1416C1F8" w14:textId="174601EA" w:rsidR="009A69FB" w:rsidRDefault="009A69FB" w:rsidP="009A69FB">
      <w:pPr>
        <w:pStyle w:val="NoSpacing"/>
        <w:spacing w:line="360" w:lineRule="auto"/>
        <w:rPr>
          <w:rFonts w:ascii="Arial" w:hAnsi="Arial" w:cs="Arial"/>
          <w:bCs/>
          <w:sz w:val="24"/>
          <w:szCs w:val="24"/>
        </w:rPr>
      </w:pPr>
    </w:p>
    <w:p w14:paraId="760C31D4" w14:textId="77777777" w:rsidR="009A69FB" w:rsidRDefault="009A69FB" w:rsidP="009A69FB">
      <w:pPr>
        <w:pStyle w:val="NoSpacing"/>
        <w:spacing w:line="360" w:lineRule="auto"/>
        <w:rPr>
          <w:rFonts w:ascii="Arial" w:hAnsi="Arial" w:cs="Arial"/>
          <w:bCs/>
          <w:sz w:val="24"/>
          <w:szCs w:val="24"/>
        </w:rPr>
      </w:pPr>
    </w:p>
    <w:p w14:paraId="0AABFEFD" w14:textId="77777777" w:rsidR="008A1DAD" w:rsidRPr="00233F93" w:rsidRDefault="008A1DAD" w:rsidP="00233F93">
      <w:pPr>
        <w:rPr>
          <w:rFonts w:ascii="Arial" w:hAnsi="Arial" w:cs="Arial"/>
        </w:rPr>
      </w:pPr>
    </w:p>
    <w:p w14:paraId="31BAD7F6" w14:textId="67FBBA3A" w:rsidR="00233F93" w:rsidRPr="00233F93" w:rsidRDefault="00233F93" w:rsidP="00233F93">
      <w:pPr>
        <w:rPr>
          <w:rFonts w:ascii="Arial" w:hAnsi="Arial" w:cs="Arial"/>
        </w:rPr>
      </w:pPr>
    </w:p>
    <w:p w14:paraId="3F24364F" w14:textId="77777777" w:rsidR="00233F93" w:rsidRPr="00233F93" w:rsidRDefault="00233F93" w:rsidP="00233F9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771"/>
      </w:tblGrid>
      <w:tr w:rsidR="00233F93" w:rsidRPr="00233F93" w14:paraId="72F6C6AF" w14:textId="77777777" w:rsidTr="005352AF">
        <w:tc>
          <w:tcPr>
            <w:tcW w:w="5245" w:type="dxa"/>
          </w:tcPr>
          <w:p w14:paraId="34A7A8FE" w14:textId="77777777" w:rsidR="00233F93" w:rsidRP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>By: ______________________</w:t>
            </w:r>
          </w:p>
          <w:p w14:paraId="0B45CFC0" w14:textId="3FB187FA" w:rsid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 xml:space="preserve">       </w:t>
            </w:r>
            <w:r w:rsidR="00646447" w:rsidRPr="00646447">
              <w:rPr>
                <w:rFonts w:ascii="Arial" w:hAnsi="Arial" w:cs="Arial"/>
                <w:sz w:val="24"/>
                <w:highlight w:val="yellow"/>
              </w:rPr>
              <w:t>Director 1</w:t>
            </w:r>
          </w:p>
          <w:p w14:paraId="1F0AF543" w14:textId="7C10CCE5" w:rsidR="008A1DAD" w:rsidRPr="00233F93" w:rsidRDefault="008A1DAD" w:rsidP="005352AF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     Director</w:t>
            </w:r>
          </w:p>
        </w:tc>
        <w:tc>
          <w:tcPr>
            <w:tcW w:w="3771" w:type="dxa"/>
          </w:tcPr>
          <w:p w14:paraId="026FCEC8" w14:textId="77777777" w:rsidR="00233F93" w:rsidRP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>By: ______________________</w:t>
            </w:r>
          </w:p>
          <w:p w14:paraId="066EDE3C" w14:textId="682AB2BA" w:rsid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 xml:space="preserve">       </w:t>
            </w:r>
            <w:r w:rsidR="00646447" w:rsidRPr="00646447">
              <w:rPr>
                <w:rFonts w:ascii="Arial" w:hAnsi="Arial" w:cs="Arial"/>
                <w:sz w:val="24"/>
                <w:highlight w:val="yellow"/>
              </w:rPr>
              <w:t xml:space="preserve">Director </w:t>
            </w:r>
            <w:r w:rsidR="00646447">
              <w:rPr>
                <w:rFonts w:ascii="Arial" w:hAnsi="Arial" w:cs="Arial"/>
                <w:sz w:val="24"/>
                <w:highlight w:val="yellow"/>
              </w:rPr>
              <w:t>2</w:t>
            </w:r>
          </w:p>
          <w:p w14:paraId="165C6E0E" w14:textId="68B65A91" w:rsidR="008A1DAD" w:rsidRPr="00233F93" w:rsidRDefault="008A1DAD" w:rsidP="005352AF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     Director</w:t>
            </w:r>
          </w:p>
        </w:tc>
      </w:tr>
    </w:tbl>
    <w:p w14:paraId="7F60D4B9" w14:textId="5AAAA7F4" w:rsidR="00233F93" w:rsidRDefault="00233F93" w:rsidP="00233F93"/>
    <w:p w14:paraId="1733CB93" w14:textId="77777777" w:rsidR="008A1DAD" w:rsidRPr="008A1DAD" w:rsidRDefault="008A1DAD" w:rsidP="008A1DAD">
      <w:pPr>
        <w:rPr>
          <w:rFonts w:ascii="Arial" w:hAnsi="Arial" w:cs="Arial"/>
          <w:sz w:val="24"/>
          <w:szCs w:val="24"/>
        </w:rPr>
      </w:pPr>
      <w:r w:rsidRPr="00233F93">
        <w:rPr>
          <w:rFonts w:ascii="Arial" w:hAnsi="Arial" w:cs="Arial"/>
          <w:sz w:val="24"/>
          <w:szCs w:val="24"/>
        </w:rPr>
        <w:t>Date</w:t>
      </w:r>
      <w:r>
        <w:rPr>
          <w:rFonts w:ascii="Arial" w:hAnsi="Arial" w:cs="Arial"/>
          <w:sz w:val="24"/>
          <w:szCs w:val="24"/>
        </w:rPr>
        <w:t>d</w:t>
      </w:r>
      <w:r w:rsidRPr="00233F93">
        <w:rPr>
          <w:rFonts w:ascii="Arial" w:hAnsi="Arial" w:cs="Arial"/>
          <w:sz w:val="24"/>
          <w:szCs w:val="24"/>
        </w:rPr>
        <w:t xml:space="preserve">: </w:t>
      </w:r>
      <w:r w:rsidRPr="00646447">
        <w:rPr>
          <w:rFonts w:ascii="Arial" w:hAnsi="Arial" w:cs="Arial"/>
          <w:sz w:val="24"/>
          <w:szCs w:val="24"/>
          <w:highlight w:val="yellow"/>
        </w:rPr>
        <w:t>8 April 2019</w:t>
      </w:r>
    </w:p>
    <w:p w14:paraId="5FFA0F8F" w14:textId="77777777" w:rsidR="008A1DAD" w:rsidRDefault="008A1DAD" w:rsidP="00233F93"/>
    <w:sectPr w:rsidR="008A1D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13891"/>
    <w:multiLevelType w:val="hybridMultilevel"/>
    <w:tmpl w:val="C80ADF3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71B52"/>
    <w:multiLevelType w:val="hybridMultilevel"/>
    <w:tmpl w:val="D7BCF06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D4EBD"/>
    <w:multiLevelType w:val="hybridMultilevel"/>
    <w:tmpl w:val="6942865A"/>
    <w:lvl w:ilvl="0" w:tplc="496C18A8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NLK0MDc0szA0MDRV0lEKTi0uzszPAykwqQUAz72QPywAAAA="/>
  </w:docVars>
  <w:rsids>
    <w:rsidRoot w:val="00233F93"/>
    <w:rsid w:val="00233F93"/>
    <w:rsid w:val="003E729E"/>
    <w:rsid w:val="004349E3"/>
    <w:rsid w:val="00646447"/>
    <w:rsid w:val="006D01AB"/>
    <w:rsid w:val="00863796"/>
    <w:rsid w:val="008A1DAD"/>
    <w:rsid w:val="009A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7AFF3"/>
  <w15:chartTrackingRefBased/>
  <w15:docId w15:val="{B5D7E550-049A-4B49-AEB8-FE6B1D9B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3F9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3F93"/>
    <w:pPr>
      <w:ind w:left="720"/>
      <w:contextualSpacing/>
    </w:pPr>
  </w:style>
  <w:style w:type="table" w:styleId="TableGrid">
    <w:name w:val="Table Grid"/>
    <w:basedOn w:val="TableNormal"/>
    <w:uiPriority w:val="39"/>
    <w:rsid w:val="0023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94</Words>
  <Characters>1111</Characters>
  <Application>Microsoft Office Word</Application>
  <DocSecurity>0</DocSecurity>
  <Lines>9</Lines>
  <Paragraphs>2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desmond teng</cp:lastModifiedBy>
  <cp:revision>7</cp:revision>
  <dcterms:created xsi:type="dcterms:W3CDTF">2019-04-06T04:03:00Z</dcterms:created>
  <dcterms:modified xsi:type="dcterms:W3CDTF">2020-03-15T04:31:00Z</dcterms:modified>
</cp:coreProperties>
</file>